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B25D3A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QL Practical Answer Document</w:t>
      </w:r>
    </w:p>
    <w:p w14:paraId="0DAF37BD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A: Advanced Concepts &amp; Schema Design (10 Marks)</w:t>
      </w:r>
    </w:p>
    <w:p w14:paraId="15FA13F2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1:</w:t>
      </w:r>
    </w:p>
    <w:p w14:paraId="35DBECED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NoSQL Preference Scenarios:</w:t>
      </w:r>
    </w:p>
    <w:p w14:paraId="511D1AE9" w14:textId="77777777" w:rsidR="00BD4C69" w:rsidRPr="00073E4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Real-time analytics (e.g., weather monitoring, social media feeds)</w:t>
      </w:r>
    </w:p>
    <w:p w14:paraId="649E3C2D" w14:textId="77777777" w:rsidR="00BD4C69" w:rsidRPr="00073E4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Flexible schema needs (e.g., product catalog with variable fields)</w:t>
      </w:r>
    </w:p>
    <w:p w14:paraId="25777AE4" w14:textId="77777777" w:rsidR="00BD4C69" w:rsidRPr="00073E4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High-volume data with low latency (e.g., IoT sensors, messaging apps)</w:t>
      </w:r>
    </w:p>
    <w:p w14:paraId="73B24FEC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Types of NoSQL Databas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05"/>
        <w:gridCol w:w="3659"/>
        <w:gridCol w:w="968"/>
        <w:gridCol w:w="3444"/>
      </w:tblGrid>
      <w:tr w:rsidR="00BD4C69" w:rsidRPr="00073E49" w14:paraId="50623FBC" w14:textId="77777777" w:rsidTr="00BD4C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5" w:type="dxa"/>
          </w:tcPr>
          <w:p w14:paraId="1AB0FB6F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Type</w:t>
            </w:r>
          </w:p>
        </w:tc>
        <w:tc>
          <w:tcPr>
            <w:tcW w:w="3025" w:type="dxa"/>
          </w:tcPr>
          <w:p w14:paraId="12AA9DFB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escription</w:t>
            </w:r>
          </w:p>
        </w:tc>
        <w:tc>
          <w:tcPr>
            <w:tcW w:w="800" w:type="dxa"/>
          </w:tcPr>
          <w:p w14:paraId="367B52B1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Example</w:t>
            </w:r>
          </w:p>
        </w:tc>
        <w:tc>
          <w:tcPr>
            <w:tcW w:w="2847" w:type="dxa"/>
          </w:tcPr>
          <w:p w14:paraId="34202618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al-time Application</w:t>
            </w:r>
          </w:p>
        </w:tc>
      </w:tr>
      <w:tr w:rsidR="00BD4C69" w:rsidRPr="00073E49" w14:paraId="0387DD6D" w14:textId="77777777">
        <w:tc>
          <w:tcPr>
            <w:tcW w:w="1245" w:type="dxa"/>
          </w:tcPr>
          <w:p w14:paraId="6433E10B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ocument-based</w:t>
            </w:r>
          </w:p>
        </w:tc>
        <w:tc>
          <w:tcPr>
            <w:tcW w:w="3025" w:type="dxa"/>
          </w:tcPr>
          <w:p w14:paraId="354D435B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tores data as JSON-like documents</w:t>
            </w:r>
          </w:p>
        </w:tc>
        <w:tc>
          <w:tcPr>
            <w:tcW w:w="800" w:type="dxa"/>
          </w:tcPr>
          <w:p w14:paraId="701DC429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MongoDB</w:t>
            </w:r>
          </w:p>
        </w:tc>
        <w:tc>
          <w:tcPr>
            <w:tcW w:w="2847" w:type="dxa"/>
          </w:tcPr>
          <w:p w14:paraId="40FB4B63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Product catalogs</w:t>
            </w:r>
          </w:p>
        </w:tc>
      </w:tr>
      <w:tr w:rsidR="00BD4C69" w:rsidRPr="00073E49" w14:paraId="76EAAF6B" w14:textId="77777777">
        <w:tc>
          <w:tcPr>
            <w:tcW w:w="1245" w:type="dxa"/>
          </w:tcPr>
          <w:p w14:paraId="0E464484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Key-Value</w:t>
            </w:r>
          </w:p>
        </w:tc>
        <w:tc>
          <w:tcPr>
            <w:tcW w:w="3025" w:type="dxa"/>
          </w:tcPr>
          <w:p w14:paraId="38BF2BFC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imple key-value pairs</w:t>
            </w:r>
          </w:p>
        </w:tc>
        <w:tc>
          <w:tcPr>
            <w:tcW w:w="800" w:type="dxa"/>
          </w:tcPr>
          <w:p w14:paraId="19072696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dis</w:t>
            </w:r>
          </w:p>
        </w:tc>
        <w:tc>
          <w:tcPr>
            <w:tcW w:w="2847" w:type="dxa"/>
          </w:tcPr>
          <w:p w14:paraId="425FF945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aching user sessions</w:t>
            </w:r>
          </w:p>
        </w:tc>
      </w:tr>
      <w:tr w:rsidR="00BD4C69" w:rsidRPr="00073E49" w14:paraId="60256E1B" w14:textId="77777777">
        <w:tc>
          <w:tcPr>
            <w:tcW w:w="1245" w:type="dxa"/>
          </w:tcPr>
          <w:p w14:paraId="24589688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olumn-family</w:t>
            </w:r>
          </w:p>
        </w:tc>
        <w:tc>
          <w:tcPr>
            <w:tcW w:w="3025" w:type="dxa"/>
          </w:tcPr>
          <w:p w14:paraId="7593A037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ata stored in columns</w:t>
            </w:r>
          </w:p>
        </w:tc>
        <w:tc>
          <w:tcPr>
            <w:tcW w:w="800" w:type="dxa"/>
          </w:tcPr>
          <w:p w14:paraId="3B7662C1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assandra</w:t>
            </w:r>
          </w:p>
        </w:tc>
        <w:tc>
          <w:tcPr>
            <w:tcW w:w="2847" w:type="dxa"/>
          </w:tcPr>
          <w:p w14:paraId="47B75ADB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Time-series data like logs</w:t>
            </w:r>
          </w:p>
        </w:tc>
      </w:tr>
      <w:tr w:rsidR="00BD4C69" w:rsidRPr="00073E49" w14:paraId="42F29C92" w14:textId="77777777">
        <w:tc>
          <w:tcPr>
            <w:tcW w:w="1245" w:type="dxa"/>
          </w:tcPr>
          <w:p w14:paraId="16FDE6E4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Graph</w:t>
            </w:r>
          </w:p>
        </w:tc>
        <w:tc>
          <w:tcPr>
            <w:tcW w:w="3025" w:type="dxa"/>
          </w:tcPr>
          <w:p w14:paraId="258F6D94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lationships-focused</w:t>
            </w:r>
          </w:p>
        </w:tc>
        <w:tc>
          <w:tcPr>
            <w:tcW w:w="800" w:type="dxa"/>
          </w:tcPr>
          <w:p w14:paraId="0A6B9BD0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Neo4j</w:t>
            </w:r>
          </w:p>
        </w:tc>
        <w:tc>
          <w:tcPr>
            <w:tcW w:w="2847" w:type="dxa"/>
          </w:tcPr>
          <w:p w14:paraId="5D453441" w14:textId="77777777" w:rsidR="00BD4C69" w:rsidRPr="00073E49" w:rsidRDefault="00000000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ocial networks, fraud detection</w:t>
            </w:r>
          </w:p>
        </w:tc>
      </w:tr>
    </w:tbl>
    <w:p w14:paraId="706D69A6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2:</w:t>
      </w:r>
    </w:p>
    <w:p w14:paraId="307AF2A0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U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Customer (CustomerID, Name, </w:t>
      </w: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, ProductName))</w:t>
      </w:r>
    </w:p>
    <w:p w14:paraId="77BABE8F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1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Flatten repeating group:</w:t>
      </w:r>
    </w:p>
    <w:p w14:paraId="522D7D5E" w14:textId="77777777" w:rsidR="00BD4C69" w:rsidRPr="00073E4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Customer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CustomerID, Name)</w:t>
      </w:r>
    </w:p>
    <w:p w14:paraId="362F5E15" w14:textId="77777777" w:rsidR="00BD4C69" w:rsidRPr="00073E4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, ProductID, Quantity, ProductName)</w:t>
      </w:r>
    </w:p>
    <w:p w14:paraId="52392AC9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2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Remove partial dependencies:</w:t>
      </w:r>
    </w:p>
    <w:p w14:paraId="762B5515" w14:textId="77777777" w:rsidR="00BD4C69" w:rsidRPr="00073E4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Product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ProductID, ProductName)</w:t>
      </w:r>
    </w:p>
    <w:p w14:paraId="776BEE54" w14:textId="77777777" w:rsidR="00BD4C69" w:rsidRPr="00073E4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Detail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)</w:t>
      </w:r>
    </w:p>
    <w:p w14:paraId="02A2F558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3NF/BC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Remove transitive dependencies:</w:t>
      </w:r>
    </w:p>
    <w:p w14:paraId="40AAE8F1" w14:textId="77777777" w:rsidR="00BD4C69" w:rsidRPr="00073E4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)</w:t>
      </w:r>
    </w:p>
    <w:p w14:paraId="77B73353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Final tables:</w:t>
      </w:r>
    </w:p>
    <w:p w14:paraId="4A38FCD3" w14:textId="77777777" w:rsidR="00BD4C69" w:rsidRPr="00073E4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lastRenderedPageBreak/>
        <w:t>Customer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CustomerID, Name)</w:t>
      </w:r>
    </w:p>
    <w:p w14:paraId="0748064B" w14:textId="77777777" w:rsidR="00BD4C69" w:rsidRPr="00073E4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Product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ProductID, ProductName)</w:t>
      </w:r>
    </w:p>
    <w:p w14:paraId="71262457" w14:textId="77777777" w:rsidR="00BD4C69" w:rsidRPr="00073E4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)</w:t>
      </w:r>
    </w:p>
    <w:p w14:paraId="5F4D072E" w14:textId="77777777" w:rsidR="00BD4C69" w:rsidRPr="00073E4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Detail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)</w:t>
      </w:r>
    </w:p>
    <w:p w14:paraId="29194701" w14:textId="77777777" w:rsidR="00BD4C69" w:rsidRPr="00073E49" w:rsidRDefault="00000000">
      <w:p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pict w14:anchorId="10204CD5">
          <v:rect id="_x0000_i1025" style="width:0;height:1.5pt" o:hralign="center" o:hrstd="t" o:hr="t"/>
        </w:pict>
      </w:r>
    </w:p>
    <w:p w14:paraId="49C5BC4B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B: Complex DDL and DML (15 Marks)</w:t>
      </w:r>
    </w:p>
    <w:p w14:paraId="41D5554C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3:</w:t>
      </w:r>
    </w:p>
    <w:p w14:paraId="30362C76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tailDB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S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tailDB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Custom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Nam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Email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Nam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ic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ECIM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Ord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Custom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Quantity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HEC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OrderDat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OREIG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CustomerID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EFERENC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(CustomerID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OREIG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ProductID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EFERENC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(Product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DD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iscount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ECIM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iscount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loatTok"/>
          <w:rFonts w:ascii="Times New Roman" w:hAnsi="Times New Roman" w:cs="Times New Roman"/>
          <w:sz w:val="28"/>
          <w:szCs w:val="28"/>
        </w:rPr>
        <w:t>5.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29547B44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4:</w:t>
      </w:r>
    </w:p>
    <w:p w14:paraId="2909B5B9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loatTok"/>
          <w:rFonts w:ascii="Times New Roman" w:hAnsi="Times New Roman" w:cs="Times New Roman"/>
          <w:sz w:val="28"/>
          <w:szCs w:val="28"/>
        </w:rPr>
        <w:t>1.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LE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</w:p>
    <w:p w14:paraId="748D41C3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5:</w:t>
      </w:r>
    </w:p>
    <w:p w14:paraId="6A20C196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, c.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, c.Nam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Count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Dat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RDATE(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ERV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AY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;</w:t>
      </w:r>
    </w:p>
    <w:p w14:paraId="05AF7921" w14:textId="77777777" w:rsidR="00BD4C69" w:rsidRPr="00073E49" w:rsidRDefault="00000000">
      <w:p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pict w14:anchorId="42305348">
          <v:rect id="_x0000_i1026" style="width:0;height:1.5pt" o:hralign="center" o:hrstd="t" o:hr="t"/>
        </w:pict>
      </w:r>
    </w:p>
    <w:p w14:paraId="37C68E1A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C: Advanced Functions and Aggregations (10 Marks)</w:t>
      </w:r>
    </w:p>
    <w:p w14:paraId="57464E3D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6:</w:t>
      </w:r>
    </w:p>
    <w:p w14:paraId="3F346F59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Email, 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LOW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Email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lower_email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 xml:space="preserve">       SUBSTRING_INDEX(Email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username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SUBSTRING_INDEX(Email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omain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ID, DATEDIFF(CURDATE(), OrderDat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aysSinceOrder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RRENT_USER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us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@@host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host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NCA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Hello 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Name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!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Greeting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;</w:t>
      </w:r>
    </w:p>
    <w:p w14:paraId="59A08677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7:</w:t>
      </w:r>
    </w:p>
    <w:p w14:paraId="7E537AF6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ITH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OLL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0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63A1399C" w14:textId="77777777" w:rsidR="00BD4C69" w:rsidRPr="00073E49" w:rsidRDefault="00000000">
      <w:p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pict w14:anchorId="52F7CB12">
          <v:rect id="_x0000_i1027" style="width:0;height:1.5pt" o:hralign="center" o:hrstd="t" o:hr="t"/>
        </w:pict>
      </w:r>
    </w:p>
    <w:p w14:paraId="3B2BF475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D: Complex Joins, Subqueries, and Set Ops (25 Marks)</w:t>
      </w:r>
    </w:p>
    <w:p w14:paraId="204DFDBA" w14:textId="77777777" w:rsidR="00BD4C69" w:rsidRPr="00073E49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8:</w:t>
      </w:r>
    </w:p>
    <w:p w14:paraId="6B0B9E83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A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ferrerID, B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ferred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A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B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A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B.ReferredBy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pend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V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IMI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UL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1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OS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1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l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oductID;</w:t>
      </w:r>
    </w:p>
    <w:p w14:paraId="37CCEE8B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9:</w:t>
      </w:r>
    </w:p>
    <w:p w14:paraId="4BE81426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Product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2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ic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2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2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CustomerID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Electronics'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ol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ol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IMI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2159E4DA" w14:textId="77777777" w:rsidR="00BD4C69" w:rsidRPr="00073E49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10:</w:t>
      </w:r>
    </w:p>
    <w:p w14:paraId="10AD3A04" w14:textId="77777777" w:rsidR="00BD4C69" w:rsidRPr="00073E49" w:rsidRDefault="00000000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1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SegmentA c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N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SegmentB c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1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2.CustomerID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Inventory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Simulating MERG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update@x.com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(CustomerID, Name, Email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John Doe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update@x.com'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gionalCustomers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gionalCustomers2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ITH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anked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pent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V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nk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anked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nk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l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2D82DB35" w14:textId="78B75BD2" w:rsidR="00BD4C69" w:rsidRPr="00073E49" w:rsidRDefault="00000000" w:rsidP="00073E49">
      <w:p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pict w14:anchorId="07364A2F">
          <v:rect id="_x0000_i1028" style="width:0;height:1.5pt" o:hralign="center" o:hrstd="t" o:hr="t"/>
        </w:pict>
      </w:r>
    </w:p>
    <w:sectPr w:rsidR="00BD4C69" w:rsidRPr="00073E4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146E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9C5C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884944">
    <w:abstractNumId w:val="0"/>
  </w:num>
  <w:num w:numId="2" w16cid:durableId="1228884708">
    <w:abstractNumId w:val="1"/>
  </w:num>
  <w:num w:numId="3" w16cid:durableId="901478475">
    <w:abstractNumId w:val="1"/>
  </w:num>
  <w:num w:numId="4" w16cid:durableId="2140679981">
    <w:abstractNumId w:val="1"/>
  </w:num>
  <w:num w:numId="5" w16cid:durableId="1955936969">
    <w:abstractNumId w:val="1"/>
  </w:num>
  <w:num w:numId="6" w16cid:durableId="17755177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4C69"/>
    <w:rsid w:val="000266EE"/>
    <w:rsid w:val="00073E49"/>
    <w:rsid w:val="00BD4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E7940"/>
  <w15:docId w15:val="{95B9A54F-C945-44ED-B23A-618885C07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90</Words>
  <Characters>5077</Characters>
  <Application>Microsoft Office Word</Application>
  <DocSecurity>0</DocSecurity>
  <Lines>42</Lines>
  <Paragraphs>11</Paragraphs>
  <ScaleCrop>false</ScaleCrop>
  <Company/>
  <LinksUpToDate>false</LinksUpToDate>
  <CharactersWithSpaces>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va balan</cp:lastModifiedBy>
  <cp:revision>2</cp:revision>
  <dcterms:created xsi:type="dcterms:W3CDTF">2025-06-13T09:18:00Z</dcterms:created>
  <dcterms:modified xsi:type="dcterms:W3CDTF">2025-06-13T09:30:00Z</dcterms:modified>
</cp:coreProperties>
</file>